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9B7ED0" w:rsidR="00454BC8" w:rsidP="00454BC8" w:rsidRDefault="00454BC8" w14:paraId="6CACD50B" w14:textId="46C41454">
      <w:pPr>
        <w:pStyle w:val="paragraph"/>
        <w:textAlignment w:val="baseline"/>
        <w:rPr>
          <w:b/>
          <w:bCs/>
        </w:rPr>
      </w:pPr>
      <w:r w:rsidRPr="0FDC0F6C">
        <w:rPr>
          <w:rStyle w:val="normaltextrun"/>
          <w:b/>
          <w:bCs/>
        </w:rPr>
        <w:t>Instrument 7: Screener Questions</w:t>
      </w:r>
      <w:r w:rsidRPr="0FDC0F6C">
        <w:rPr>
          <w:rStyle w:val="eop"/>
          <w:b/>
          <w:bCs/>
        </w:rPr>
        <w:t xml:space="preserve"> for Programs and </w:t>
      </w:r>
      <w:r w:rsidRPr="0FDC0F6C" w:rsidR="5BF0FC43">
        <w:rPr>
          <w:rStyle w:val="eop"/>
          <w:b/>
          <w:bCs/>
        </w:rPr>
        <w:t>LEAs</w:t>
      </w:r>
    </w:p>
    <w:p w:rsidRPr="009B7ED0" w:rsidR="00454BC8" w:rsidP="00454BC8" w:rsidRDefault="00454BC8" w14:paraId="3D75ECF9" w14:textId="6B4CAD62">
      <w:pPr>
        <w:pStyle w:val="paragraph"/>
        <w:textAlignment w:val="baseline"/>
      </w:pPr>
      <w:r w:rsidRPr="009B7ED0">
        <w:rPr>
          <w:rStyle w:val="normaltextrun"/>
          <w:i/>
          <w:iCs/>
        </w:rPr>
        <w:t xml:space="preserve">Note: The purpose of this </w:t>
      </w:r>
      <w:r w:rsidR="00C5667C">
        <w:rPr>
          <w:rStyle w:val="normaltextrun"/>
          <w:i/>
          <w:iCs/>
        </w:rPr>
        <w:t>phone call</w:t>
      </w:r>
      <w:r w:rsidRPr="009B7ED0" w:rsidR="00C5667C">
        <w:rPr>
          <w:rStyle w:val="normaltextrun"/>
          <w:i/>
          <w:iCs/>
        </w:rPr>
        <w:t xml:space="preserve"> </w:t>
      </w:r>
      <w:r w:rsidRPr="009B7ED0">
        <w:rPr>
          <w:rStyle w:val="normaltextrun"/>
          <w:i/>
          <w:iCs/>
        </w:rPr>
        <w:t>is to ensure potential participants have the requisite background to participate in the cognitive interview.</w:t>
      </w:r>
      <w:r w:rsidRPr="009B7ED0">
        <w:rPr>
          <w:rStyle w:val="eop"/>
        </w:rPr>
        <w:t> </w:t>
      </w:r>
    </w:p>
    <w:p w:rsidRPr="009B7ED0" w:rsidR="00454BC8" w:rsidP="00454BC8" w:rsidRDefault="00454BC8" w14:paraId="7010EE89" w14:textId="77777777">
      <w:pPr>
        <w:pStyle w:val="paragraph"/>
        <w:textAlignment w:val="baseline"/>
      </w:pPr>
      <w:r w:rsidRPr="009B7ED0">
        <w:rPr>
          <w:rStyle w:val="normaltextrun"/>
          <w:u w:val="single"/>
        </w:rPr>
        <w:t>Participant info</w:t>
      </w:r>
      <w:r w:rsidRPr="009B7ED0">
        <w:rPr>
          <w:rStyle w:val="eop"/>
        </w:rPr>
        <w:t> </w:t>
      </w:r>
    </w:p>
    <w:p w:rsidRPr="009B7ED0" w:rsidR="00454BC8" w:rsidP="00454BC8" w:rsidRDefault="00454BC8" w14:paraId="549BF50E" w14:textId="77777777">
      <w:pPr>
        <w:pStyle w:val="paragraph"/>
        <w:textAlignment w:val="baseline"/>
      </w:pPr>
      <w:r w:rsidRPr="009B7ED0">
        <w:rPr>
          <w:rStyle w:val="normaltextrun"/>
        </w:rPr>
        <w:t>Name: </w:t>
      </w:r>
      <w:r w:rsidRPr="009B7ED0">
        <w:rPr>
          <w:rStyle w:val="eop"/>
        </w:rPr>
        <w:t> </w:t>
      </w:r>
    </w:p>
    <w:p w:rsidRPr="009B7ED0" w:rsidR="00454BC8" w:rsidP="00454BC8" w:rsidRDefault="00454BC8" w14:paraId="7E14FA84" w14:textId="77777777">
      <w:pPr>
        <w:pStyle w:val="paragraph"/>
        <w:textAlignment w:val="baseline"/>
      </w:pPr>
      <w:r w:rsidRPr="009B7ED0">
        <w:rPr>
          <w:rStyle w:val="normaltextrun"/>
        </w:rPr>
        <w:t>Phone number: </w:t>
      </w:r>
      <w:r w:rsidRPr="009B7ED0">
        <w:rPr>
          <w:rStyle w:val="eop"/>
        </w:rPr>
        <w:t> </w:t>
      </w:r>
    </w:p>
    <w:p w:rsidR="00CF34F1" w:rsidP="00454BC8" w:rsidRDefault="00CF34F1" w14:paraId="203F29AA" w14:textId="77777777">
      <w:pPr>
        <w:pStyle w:val="paragraph"/>
        <w:textAlignment w:val="baseline"/>
        <w:rPr>
          <w:rStyle w:val="normaltextrun"/>
          <w:u w:val="single"/>
        </w:rPr>
      </w:pPr>
      <w:r>
        <w:rPr>
          <w:rStyle w:val="normaltextrun"/>
          <w:u w:val="single"/>
        </w:rPr>
        <w:t>Introduction</w:t>
      </w:r>
    </w:p>
    <w:p w:rsidR="00CF34F1" w:rsidP="00CF34F1" w:rsidRDefault="00CF34F1" w14:paraId="0870D1A3" w14:textId="74EA45B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 for speaking with me today</w:t>
      </w:r>
      <w:r w:rsidR="00C34D20">
        <w:rPr>
          <w:rFonts w:ascii="Times New Roman" w:hAnsi="Times New Roman" w:cs="Times New Roman"/>
          <w:sz w:val="24"/>
          <w:szCs w:val="24"/>
        </w:rPr>
        <w:t>!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CF34F1" w:rsidP="00CF34F1" w:rsidRDefault="00CF34F1" w14:paraId="77EA2BAF" w14:textId="4DCC3105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4D20" w:rsidP="00CF34F1" w:rsidRDefault="00CF34F1" w14:paraId="797BC991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fore we begin, </w:t>
      </w:r>
      <w:r w:rsidR="00C51ABF">
        <w:rPr>
          <w:rFonts w:ascii="Times New Roman" w:hAnsi="Times New Roman" w:cs="Times New Roman"/>
          <w:sz w:val="24"/>
          <w:szCs w:val="24"/>
        </w:rPr>
        <w:t>it’s important for you to know that t</w:t>
      </w:r>
      <w:r w:rsidRPr="00552AAE">
        <w:rPr>
          <w:rFonts w:ascii="Times New Roman" w:hAnsi="Times New Roman" w:cs="Times New Roman"/>
          <w:sz w:val="24"/>
          <w:szCs w:val="24"/>
        </w:rPr>
        <w:t xml:space="preserve">his collection of information is </w:t>
      </w:r>
      <w:r w:rsidR="00C51ABF">
        <w:rPr>
          <w:rFonts w:ascii="Times New Roman" w:hAnsi="Times New Roman" w:cs="Times New Roman"/>
          <w:sz w:val="24"/>
          <w:szCs w:val="24"/>
        </w:rPr>
        <w:t xml:space="preserve">completely </w:t>
      </w:r>
      <w:r w:rsidRPr="00552AAE">
        <w:rPr>
          <w:rFonts w:ascii="Times New Roman" w:hAnsi="Times New Roman" w:cs="Times New Roman"/>
          <w:sz w:val="24"/>
          <w:szCs w:val="24"/>
        </w:rPr>
        <w:t>voluntary and will be used</w:t>
      </w:r>
      <w:r w:rsidR="00C51ABF">
        <w:rPr>
          <w:rFonts w:ascii="Times New Roman" w:hAnsi="Times New Roman" w:cs="Times New Roman"/>
          <w:sz w:val="24"/>
          <w:szCs w:val="24"/>
        </w:rPr>
        <w:t xml:space="preserve"> in a study aiming to </w:t>
      </w:r>
      <w:r w:rsidRPr="00552AAE">
        <w:rPr>
          <w:rFonts w:ascii="Times New Roman" w:hAnsi="Times New Roman" w:cs="Times New Roman"/>
          <w:sz w:val="24"/>
          <w:szCs w:val="24"/>
        </w:rPr>
        <w:t xml:space="preserve">better understand how Head Start programs, elementary schools, and community organizations are supporting children and families as they transition into kindergarten. </w:t>
      </w:r>
    </w:p>
    <w:p w:rsidR="00C34D20" w:rsidP="00CF34F1" w:rsidRDefault="00C34D20" w14:paraId="7777A2F0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4D20" w:rsidP="00CF34F1" w:rsidRDefault="009E5EE7" w14:paraId="654FA51B" w14:textId="298D81C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ederal government requires us to publicly </w:t>
      </w:r>
      <w:r w:rsidRPr="00552AAE" w:rsidR="00CF34F1">
        <w:rPr>
          <w:rFonts w:ascii="Times New Roman" w:hAnsi="Times New Roman" w:cs="Times New Roman"/>
          <w:sz w:val="24"/>
          <w:szCs w:val="24"/>
        </w:rPr>
        <w:t>report</w:t>
      </w:r>
      <w:r>
        <w:rPr>
          <w:rFonts w:ascii="Times New Roman" w:hAnsi="Times New Roman" w:cs="Times New Roman"/>
          <w:sz w:val="24"/>
          <w:szCs w:val="24"/>
        </w:rPr>
        <w:t xml:space="preserve"> the time</w:t>
      </w:r>
      <w:r w:rsidRPr="00552AAE" w:rsidR="00CF34F1">
        <w:rPr>
          <w:rFonts w:ascii="Times New Roman" w:hAnsi="Times New Roman" w:cs="Times New Roman"/>
          <w:sz w:val="24"/>
          <w:szCs w:val="24"/>
        </w:rPr>
        <w:t xml:space="preserve"> burden for this collection of information</w:t>
      </w:r>
      <w:r>
        <w:rPr>
          <w:rFonts w:ascii="Times New Roman" w:hAnsi="Times New Roman" w:cs="Times New Roman"/>
          <w:sz w:val="24"/>
          <w:szCs w:val="24"/>
        </w:rPr>
        <w:t>, which i</w:t>
      </w:r>
      <w:r w:rsidRPr="00552AAE" w:rsidR="00CF34F1">
        <w:rPr>
          <w:rFonts w:ascii="Times New Roman" w:hAnsi="Times New Roman" w:cs="Times New Roman"/>
          <w:sz w:val="24"/>
          <w:szCs w:val="24"/>
        </w:rPr>
        <w:t xml:space="preserve">s estimated to average </w:t>
      </w:r>
      <w:r w:rsidR="00C34D20">
        <w:rPr>
          <w:rFonts w:ascii="Times New Roman" w:hAnsi="Times New Roman" w:cs="Times New Roman"/>
          <w:sz w:val="24"/>
          <w:szCs w:val="24"/>
        </w:rPr>
        <w:t>less</w:t>
      </w:r>
      <w:r w:rsidRPr="00552AAE" w:rsidR="00CF34F1">
        <w:rPr>
          <w:rFonts w:ascii="Times New Roman" w:hAnsi="Times New Roman" w:cs="Times New Roman"/>
          <w:sz w:val="24"/>
          <w:szCs w:val="24"/>
        </w:rPr>
        <w:t xml:space="preserve"> 15 minutes</w:t>
      </w:r>
      <w:r>
        <w:rPr>
          <w:rFonts w:ascii="Times New Roman" w:hAnsi="Times New Roman" w:cs="Times New Roman"/>
          <w:sz w:val="24"/>
          <w:szCs w:val="24"/>
        </w:rPr>
        <w:t xml:space="preserve">. This </w:t>
      </w:r>
      <w:r w:rsidRPr="00552AAE" w:rsidR="00CF34F1">
        <w:rPr>
          <w:rFonts w:ascii="Times New Roman" w:hAnsi="Times New Roman" w:cs="Times New Roman"/>
          <w:sz w:val="24"/>
          <w:szCs w:val="24"/>
        </w:rPr>
        <w:t>includ</w:t>
      </w:r>
      <w:r>
        <w:rPr>
          <w:rFonts w:ascii="Times New Roman" w:hAnsi="Times New Roman" w:cs="Times New Roman"/>
          <w:sz w:val="24"/>
          <w:szCs w:val="24"/>
        </w:rPr>
        <w:t>es</w:t>
      </w:r>
      <w:r w:rsidRPr="00552AAE" w:rsidR="00CF34F1">
        <w:rPr>
          <w:rFonts w:ascii="Times New Roman" w:hAnsi="Times New Roman" w:cs="Times New Roman"/>
          <w:sz w:val="24"/>
          <w:szCs w:val="24"/>
        </w:rPr>
        <w:t xml:space="preserve"> the time </w:t>
      </w:r>
      <w:r>
        <w:rPr>
          <w:rFonts w:ascii="Times New Roman" w:hAnsi="Times New Roman" w:cs="Times New Roman"/>
          <w:sz w:val="24"/>
          <w:szCs w:val="24"/>
        </w:rPr>
        <w:t xml:space="preserve">we spent scheduling this call, </w:t>
      </w:r>
      <w:r w:rsidR="00C63538">
        <w:rPr>
          <w:rFonts w:ascii="Times New Roman" w:hAnsi="Times New Roman" w:cs="Times New Roman"/>
          <w:sz w:val="24"/>
          <w:szCs w:val="24"/>
        </w:rPr>
        <w:t>reviewing</w:t>
      </w:r>
      <w:r w:rsidRPr="00552AAE" w:rsidR="00CF34F1">
        <w:rPr>
          <w:rFonts w:ascii="Times New Roman" w:hAnsi="Times New Roman" w:cs="Times New Roman"/>
          <w:sz w:val="24"/>
          <w:szCs w:val="24"/>
        </w:rPr>
        <w:t xml:space="preserve"> </w:t>
      </w:r>
      <w:r w:rsidR="000F1EF7">
        <w:rPr>
          <w:rFonts w:ascii="Times New Roman" w:hAnsi="Times New Roman" w:cs="Times New Roman"/>
          <w:sz w:val="24"/>
          <w:szCs w:val="24"/>
        </w:rPr>
        <w:t>this introductory information, and</w:t>
      </w:r>
      <w:r w:rsidR="00B958A9">
        <w:rPr>
          <w:rFonts w:ascii="Times New Roman" w:hAnsi="Times New Roman" w:cs="Times New Roman"/>
          <w:sz w:val="24"/>
          <w:szCs w:val="24"/>
        </w:rPr>
        <w:t xml:space="preserve"> going over the few questions I’m about to ask</w:t>
      </w:r>
      <w:r w:rsidRPr="00552AAE" w:rsidR="00CF34F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34D20" w:rsidP="00CF34F1" w:rsidRDefault="00C34D20" w14:paraId="7667A455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F34F1" w:rsidP="00CF34F1" w:rsidRDefault="00140E69" w14:paraId="4AA21C27" w14:textId="19A726B5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itionally, federal law states that an agency may not conduct or sponsor, and a person is not required to respond to, a collection of information unless it displays a currently valid OMB control number. </w:t>
      </w:r>
      <w:r w:rsidRPr="00552AAE">
        <w:rPr>
          <w:rFonts w:ascii="Times New Roman" w:hAnsi="Times New Roman" w:cs="Times New Roman"/>
          <w:sz w:val="24"/>
          <w:szCs w:val="24"/>
        </w:rPr>
        <w:t xml:space="preserve">The OMB number </w:t>
      </w:r>
      <w:r>
        <w:rPr>
          <w:rFonts w:ascii="Times New Roman" w:hAnsi="Times New Roman" w:cs="Times New Roman"/>
          <w:sz w:val="24"/>
          <w:szCs w:val="24"/>
        </w:rPr>
        <w:t xml:space="preserve">for this information collection is </w:t>
      </w:r>
      <w:r w:rsidRPr="00552AAE">
        <w:rPr>
          <w:rFonts w:ascii="Times New Roman" w:hAnsi="Times New Roman" w:cs="Times New Roman"/>
          <w:sz w:val="24"/>
          <w:szCs w:val="24"/>
        </w:rPr>
        <w:t>0970-</w:t>
      </w:r>
      <w:r>
        <w:rPr>
          <w:rFonts w:ascii="Times New Roman" w:hAnsi="Times New Roman" w:cs="Times New Roman"/>
          <w:sz w:val="24"/>
          <w:szCs w:val="24"/>
        </w:rPr>
        <w:t xml:space="preserve">0355, </w:t>
      </w:r>
      <w:r w:rsidRPr="00552AAE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52AAE">
        <w:rPr>
          <w:rFonts w:ascii="Times New Roman" w:hAnsi="Times New Roman" w:cs="Times New Roman"/>
          <w:sz w:val="24"/>
          <w:szCs w:val="24"/>
        </w:rPr>
        <w:t xml:space="preserve">expiration date </w:t>
      </w:r>
      <w:r>
        <w:rPr>
          <w:rFonts w:ascii="Times New Roman" w:hAnsi="Times New Roman" w:cs="Times New Roman"/>
          <w:sz w:val="24"/>
          <w:szCs w:val="24"/>
        </w:rPr>
        <w:t>08</w:t>
      </w:r>
      <w:r w:rsidRPr="00552AAE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31</w:t>
      </w:r>
      <w:r w:rsidRPr="00552AAE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2024</w:t>
      </w:r>
      <w:r w:rsidRPr="00552AAE">
        <w:rPr>
          <w:rFonts w:ascii="Times New Roman" w:hAnsi="Times New Roman" w:cs="Times New Roman"/>
          <w:sz w:val="24"/>
          <w:szCs w:val="24"/>
        </w:rPr>
        <w:t>.</w:t>
      </w:r>
      <w:r w:rsidRPr="00552AAE" w:rsidR="00CF34F1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E00D9B" w:rsidP="00CF34F1" w:rsidRDefault="00E00D9B" w14:paraId="37FC6A00" w14:textId="77777777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:rsidRPr="00552AAE" w:rsidR="00E00D9B" w:rsidP="00552AAE" w:rsidRDefault="00E00D9B" w14:paraId="3CB5B652" w14:textId="0D08DCAC">
      <w:pPr>
        <w:spacing w:after="0"/>
        <w:rPr>
          <w:rStyle w:val="normaltextrun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o you have any questions before we begin? </w:t>
      </w:r>
    </w:p>
    <w:p w:rsidRPr="009B7ED0" w:rsidR="00454BC8" w:rsidP="00454BC8" w:rsidRDefault="00454BC8" w14:paraId="05DB9165" w14:textId="57574941">
      <w:pPr>
        <w:pStyle w:val="paragraph"/>
        <w:textAlignment w:val="baseline"/>
      </w:pPr>
      <w:r w:rsidRPr="009B7ED0">
        <w:rPr>
          <w:rStyle w:val="normaltextrun"/>
          <w:u w:val="single"/>
        </w:rPr>
        <w:t>Screener questions</w:t>
      </w:r>
      <w:r w:rsidRPr="009B7ED0">
        <w:rPr>
          <w:rStyle w:val="eop"/>
        </w:rPr>
        <w:t> </w:t>
      </w:r>
    </w:p>
    <w:p w:rsidRPr="009B7ED0" w:rsidR="00454BC8" w:rsidP="00454BC8" w:rsidRDefault="00454BC8" w14:paraId="5365717C" w14:textId="77777777">
      <w:pPr>
        <w:pStyle w:val="paragraph"/>
        <w:textAlignment w:val="baseline"/>
      </w:pPr>
      <w:r w:rsidRPr="009B7ED0">
        <w:rPr>
          <w:rStyle w:val="normaltextrun"/>
        </w:rPr>
        <w:t>1.</w:t>
      </w:r>
      <w:r w:rsidRPr="009B7ED0">
        <w:rPr>
          <w:rStyle w:val="tabchar"/>
        </w:rPr>
        <w:t xml:space="preserve"> </w:t>
      </w:r>
      <w:r w:rsidRPr="009B7ED0">
        <w:rPr>
          <w:rStyle w:val="normaltextrun"/>
        </w:rPr>
        <w:t>Do you work at a private school?</w:t>
      </w:r>
      <w:r w:rsidRPr="009B7ED0">
        <w:rPr>
          <w:rStyle w:val="eop"/>
        </w:rPr>
        <w:t> </w:t>
      </w:r>
    </w:p>
    <w:p w:rsidRPr="009B7ED0" w:rsidR="00454BC8" w:rsidP="00454BC8" w:rsidRDefault="00454BC8" w14:paraId="75BF78D0" w14:textId="77A484C1">
      <w:pPr>
        <w:pStyle w:val="paragraph"/>
        <w:textAlignment w:val="baseline"/>
      </w:pPr>
      <w:r w:rsidRPr="0FDC0F6C">
        <w:rPr>
          <w:rStyle w:val="normaltextrun"/>
        </w:rPr>
        <w:t>2.</w:t>
      </w:r>
      <w:r w:rsidRPr="0FDC0F6C">
        <w:rPr>
          <w:rStyle w:val="tabchar"/>
        </w:rPr>
        <w:t xml:space="preserve"> </w:t>
      </w:r>
      <w:r w:rsidRPr="0FDC0F6C">
        <w:rPr>
          <w:rStyle w:val="normaltextrun"/>
        </w:rPr>
        <w:t>Do you work at a public K-12 school or a Head Start program?</w:t>
      </w:r>
      <w:r w:rsidRPr="0FDC0F6C">
        <w:rPr>
          <w:rStyle w:val="eop"/>
        </w:rPr>
        <w:t> </w:t>
      </w:r>
    </w:p>
    <w:p w:rsidRPr="009B7ED0" w:rsidR="00454BC8" w:rsidP="00454BC8" w:rsidRDefault="00454BC8" w14:paraId="4D8AAA70" w14:textId="7D85DF90">
      <w:pPr>
        <w:pStyle w:val="paragraph"/>
        <w:textAlignment w:val="baseline"/>
      </w:pPr>
      <w:r w:rsidRPr="0FDC0F6C">
        <w:rPr>
          <w:rStyle w:val="normaltextrun"/>
        </w:rPr>
        <w:t>3.</w:t>
      </w:r>
      <w:r w:rsidRPr="0FDC0F6C">
        <w:rPr>
          <w:rStyle w:val="tabchar"/>
        </w:rPr>
        <w:t xml:space="preserve"> </w:t>
      </w:r>
      <w:r w:rsidRPr="0FDC0F6C">
        <w:rPr>
          <w:rStyle w:val="normaltextrun"/>
        </w:rPr>
        <w:t>Are you an administrator at either a public K-12 school or a Head Start program?</w:t>
      </w:r>
      <w:r w:rsidRPr="0FDC0F6C">
        <w:rPr>
          <w:rStyle w:val="eop"/>
        </w:rPr>
        <w:t> </w:t>
      </w:r>
    </w:p>
    <w:p w:rsidR="00454BC8" w:rsidP="0FDC0F6C" w:rsidRDefault="00454BC8" w14:paraId="27233439" w14:textId="039EFCDF">
      <w:pPr>
        <w:pStyle w:val="paragraph"/>
      </w:pPr>
      <w:r w:rsidRPr="0FDC0F6C">
        <w:rPr>
          <w:rStyle w:val="normaltextrun"/>
        </w:rPr>
        <w:t>4.</w:t>
      </w:r>
      <w:r w:rsidRPr="0FDC0F6C">
        <w:rPr>
          <w:rStyle w:val="tabchar"/>
        </w:rPr>
        <w:t xml:space="preserve"> </w:t>
      </w:r>
      <w:r w:rsidRPr="0FDC0F6C">
        <w:rPr>
          <w:rStyle w:val="normaltextrun"/>
        </w:rPr>
        <w:t>Are you knowledgeable about the Head Start to kindergarten transition practices in your school? </w:t>
      </w:r>
      <w:r w:rsidRPr="0FDC0F6C">
        <w:rPr>
          <w:rStyle w:val="eop"/>
        </w:rPr>
        <w:t> </w:t>
      </w:r>
    </w:p>
    <w:p w:rsidR="02E3D19F" w:rsidP="0FDC0F6C" w:rsidRDefault="02E3D19F" w14:paraId="02CC57EE" w14:textId="2B60F5CE">
      <w:pPr>
        <w:pStyle w:val="paragraph"/>
        <w:rPr>
          <w:rStyle w:val="eop"/>
        </w:rPr>
      </w:pPr>
      <w:r w:rsidRPr="0FDC0F6C">
        <w:rPr>
          <w:rStyle w:val="eop"/>
        </w:rPr>
        <w:lastRenderedPageBreak/>
        <w:t xml:space="preserve">(If No): 5. Is someone else at your </w:t>
      </w:r>
      <w:r w:rsidRPr="0FDC0F6C" w:rsidR="50250361">
        <w:rPr>
          <w:rStyle w:val="eop"/>
        </w:rPr>
        <w:t xml:space="preserve">K-12 school or Head Start program more knowledgeable about Head Start to kindergarten transition practices? If so, could we have their name, position, and contact information? </w:t>
      </w:r>
      <w:r w:rsidRPr="0FDC0F6C">
        <w:rPr>
          <w:rStyle w:val="eop"/>
        </w:rPr>
        <w:t xml:space="preserve"> </w:t>
      </w:r>
    </w:p>
    <w:p w:rsidRPr="009B7ED0" w:rsidR="00454BC8" w:rsidP="00454BC8" w:rsidRDefault="00454BC8" w14:paraId="74970697" w14:textId="77777777">
      <w:pPr>
        <w:pStyle w:val="paragraph"/>
        <w:textAlignment w:val="baseline"/>
      </w:pPr>
      <w:r w:rsidRPr="009B7ED0">
        <w:rPr>
          <w:rStyle w:val="normaltextrun"/>
          <w:b/>
          <w:bCs/>
        </w:rPr>
        <w:t>NOTE TO RECRUITER </w:t>
      </w:r>
      <w:r w:rsidRPr="009B7ED0">
        <w:rPr>
          <w:rStyle w:val="eop"/>
        </w:rPr>
        <w:t> </w:t>
      </w:r>
    </w:p>
    <w:p w:rsidRPr="009B7ED0" w:rsidR="00454BC8" w:rsidP="00454BC8" w:rsidRDefault="00454BC8" w14:paraId="60E4B3C8" w14:textId="77777777">
      <w:pPr>
        <w:pStyle w:val="paragraph"/>
        <w:textAlignment w:val="baseline"/>
      </w:pPr>
      <w:r w:rsidRPr="009B7ED0">
        <w:rPr>
          <w:rStyle w:val="normaltextrun"/>
        </w:rPr>
        <w:t>1.</w:t>
      </w:r>
      <w:r w:rsidRPr="009B7ED0">
        <w:rPr>
          <w:rStyle w:val="tabchar"/>
        </w:rPr>
        <w:t xml:space="preserve"> </w:t>
      </w:r>
      <w:r w:rsidRPr="009B7ED0">
        <w:rPr>
          <w:rStyle w:val="normaltextrun"/>
        </w:rPr>
        <w:t>Private school administrators are not eligible for the study</w:t>
      </w:r>
      <w:r w:rsidRPr="009B7ED0">
        <w:rPr>
          <w:rStyle w:val="eop"/>
        </w:rPr>
        <w:t> </w:t>
      </w:r>
    </w:p>
    <w:p w:rsidRPr="009B7ED0" w:rsidR="00454BC8" w:rsidP="00454BC8" w:rsidRDefault="00454BC8" w14:paraId="40D1F345" w14:textId="77777777">
      <w:pPr>
        <w:pStyle w:val="paragraph"/>
        <w:textAlignment w:val="baseline"/>
      </w:pPr>
      <w:r w:rsidRPr="009B7ED0">
        <w:rPr>
          <w:rStyle w:val="normaltextrun"/>
        </w:rPr>
        <w:t>Based on what you have told me, you are eligible for the study and we would like to schedule an interview. </w:t>
      </w:r>
      <w:r w:rsidRPr="009B7ED0">
        <w:rPr>
          <w:rStyle w:val="eop"/>
        </w:rPr>
        <w:t> </w:t>
      </w:r>
    </w:p>
    <w:p w:rsidRPr="009B7ED0" w:rsidR="00454BC8" w:rsidP="00454BC8" w:rsidRDefault="00454BC8" w14:paraId="516E8252" w14:textId="77777777">
      <w:pPr>
        <w:pStyle w:val="paragraph"/>
        <w:textAlignment w:val="baseline"/>
      </w:pPr>
      <w:r w:rsidRPr="009B7ED0">
        <w:rPr>
          <w:rStyle w:val="normaltextrun"/>
        </w:rPr>
        <w:t>Which time/day would work best for you? [Write in]</w:t>
      </w:r>
      <w:r w:rsidRPr="009B7ED0">
        <w:rPr>
          <w:rStyle w:val="eop"/>
        </w:rPr>
        <w:t> </w:t>
      </w:r>
    </w:p>
    <w:p w:rsidRPr="009B7ED0" w:rsidR="00454BC8" w:rsidP="00454BC8" w:rsidRDefault="00454BC8" w14:paraId="178A5EFB" w14:textId="77777777">
      <w:pPr>
        <w:pStyle w:val="paragraph"/>
        <w:textAlignment w:val="baseline"/>
      </w:pPr>
      <w:r w:rsidRPr="009B7ED0">
        <w:rPr>
          <w:rStyle w:val="normaltextrun"/>
        </w:rPr>
        <w:t>________________________________</w:t>
      </w:r>
      <w:r w:rsidRPr="009B7ED0">
        <w:rPr>
          <w:rStyle w:val="eop"/>
        </w:rPr>
        <w:t> </w:t>
      </w:r>
    </w:p>
    <w:p w:rsidRPr="009B7ED0" w:rsidR="00454BC8" w:rsidP="00454BC8" w:rsidRDefault="00454BC8" w14:paraId="326A78D5" w14:textId="16579231">
      <w:pPr>
        <w:pStyle w:val="paragraph"/>
        <w:textAlignment w:val="baseline"/>
      </w:pPr>
      <w:r w:rsidRPr="009B7ED0">
        <w:rPr>
          <w:rStyle w:val="normaltextrun"/>
        </w:rPr>
        <w:t>Do you prefer conducting the interview via Teams, Zoom, or by telephone? [Write in]</w:t>
      </w:r>
      <w:r w:rsidRPr="009B7ED0">
        <w:rPr>
          <w:rStyle w:val="eop"/>
        </w:rPr>
        <w:t> </w:t>
      </w:r>
    </w:p>
    <w:p w:rsidRPr="009B7ED0" w:rsidR="00454BC8" w:rsidP="00454BC8" w:rsidRDefault="00454BC8" w14:paraId="39AA5F51" w14:textId="77777777">
      <w:pPr>
        <w:pStyle w:val="paragraph"/>
        <w:textAlignment w:val="baseline"/>
      </w:pPr>
      <w:r w:rsidRPr="009B7ED0">
        <w:rPr>
          <w:rStyle w:val="normaltextrun"/>
        </w:rPr>
        <w:t>________________________________</w:t>
      </w:r>
      <w:r w:rsidRPr="009B7ED0">
        <w:rPr>
          <w:rStyle w:val="eop"/>
        </w:rPr>
        <w:t> </w:t>
      </w:r>
    </w:p>
    <w:p w:rsidRPr="009B7ED0" w:rsidR="00454BC8" w:rsidP="00454BC8" w:rsidRDefault="00454BC8" w14:paraId="58177B65" w14:textId="77777777">
      <w:pPr>
        <w:pStyle w:val="paragraph"/>
        <w:textAlignment w:val="baseline"/>
      </w:pPr>
      <w:r w:rsidRPr="009B7ED0">
        <w:rPr>
          <w:rStyle w:val="normaltextrun"/>
        </w:rPr>
        <w:t>You will receive a reminder call or email the day of or day before your interview. Do you have a preference between which type of reminder you would like to receive? </w:t>
      </w:r>
      <w:r w:rsidRPr="009B7ED0">
        <w:rPr>
          <w:rStyle w:val="eop"/>
        </w:rPr>
        <w:t> </w:t>
      </w:r>
    </w:p>
    <w:p w:rsidRPr="009B7ED0" w:rsidR="00454BC8" w:rsidP="00454BC8" w:rsidRDefault="00454BC8" w14:paraId="17E5AAC9" w14:textId="77777777">
      <w:pPr>
        <w:pStyle w:val="paragraph"/>
        <w:textAlignment w:val="baseline"/>
      </w:pPr>
      <w:r w:rsidRPr="009B7ED0">
        <w:rPr>
          <w:rStyle w:val="normaltextrun"/>
        </w:rPr>
        <w:t>[If email is preferred]- Great, and can you confirm you email address for me?</w:t>
      </w:r>
      <w:r w:rsidRPr="009B7ED0">
        <w:rPr>
          <w:rStyle w:val="eop"/>
        </w:rPr>
        <w:t> </w:t>
      </w:r>
    </w:p>
    <w:p w:rsidRPr="009B7ED0" w:rsidR="00454BC8" w:rsidP="00454BC8" w:rsidRDefault="00454BC8" w14:paraId="60D5935F" w14:textId="77777777">
      <w:pPr>
        <w:pStyle w:val="paragraph"/>
        <w:textAlignment w:val="baseline"/>
      </w:pPr>
      <w:r w:rsidRPr="009B7ED0">
        <w:rPr>
          <w:rStyle w:val="normaltextrun"/>
        </w:rPr>
        <w:t>Email: ____________________________________</w:t>
      </w:r>
      <w:r w:rsidRPr="009B7ED0">
        <w:rPr>
          <w:rStyle w:val="eop"/>
        </w:rPr>
        <w:t> </w:t>
      </w:r>
    </w:p>
    <w:p w:rsidRPr="009B7ED0" w:rsidR="00454BC8" w:rsidP="00454BC8" w:rsidRDefault="00454BC8" w14:paraId="7C837FBF" w14:textId="77777777">
      <w:pPr>
        <w:pStyle w:val="paragraph"/>
        <w:textAlignment w:val="baseline"/>
      </w:pPr>
      <w:r w:rsidRPr="009B7ED0">
        <w:rPr>
          <w:rStyle w:val="normaltextrun"/>
        </w:rPr>
        <w:t>[If phone number is confirmed] Is the number you provided us the best number to reach you? If not, can I have a phone number where I can reach you?</w:t>
      </w:r>
      <w:r w:rsidRPr="009B7ED0">
        <w:rPr>
          <w:rStyle w:val="eop"/>
        </w:rPr>
        <w:t> </w:t>
      </w:r>
    </w:p>
    <w:p w:rsidRPr="009B7ED0" w:rsidR="00454BC8" w:rsidP="00454BC8" w:rsidRDefault="00454BC8" w14:paraId="5BC8B33A" w14:textId="77777777">
      <w:pPr>
        <w:pStyle w:val="paragraph"/>
        <w:textAlignment w:val="baseline"/>
      </w:pPr>
      <w:r w:rsidRPr="009B7ED0">
        <w:rPr>
          <w:rStyle w:val="normaltextrun"/>
        </w:rPr>
        <w:t>___Phone number confirmed</w:t>
      </w:r>
      <w:r w:rsidRPr="009B7ED0">
        <w:rPr>
          <w:rStyle w:val="eop"/>
        </w:rPr>
        <w:t> </w:t>
      </w:r>
    </w:p>
    <w:p w:rsidRPr="009B7ED0" w:rsidR="00454BC8" w:rsidP="00454BC8" w:rsidRDefault="00454BC8" w14:paraId="3D90A730" w14:textId="77777777">
      <w:pPr>
        <w:pStyle w:val="paragraph"/>
        <w:textAlignment w:val="baseline"/>
      </w:pPr>
      <w:r w:rsidRPr="009B7ED0">
        <w:rPr>
          <w:rStyle w:val="normaltextrun"/>
        </w:rPr>
        <w:t>___New number provided (cell/</w:t>
      </w:r>
      <w:proofErr w:type="gramStart"/>
      <w:r w:rsidRPr="009B7ED0">
        <w:rPr>
          <w:rStyle w:val="normaltextrun"/>
        </w:rPr>
        <w:t>landline)_</w:t>
      </w:r>
      <w:proofErr w:type="gramEnd"/>
      <w:r w:rsidRPr="009B7ED0">
        <w:rPr>
          <w:rStyle w:val="normaltextrun"/>
        </w:rPr>
        <w:t>__________________</w:t>
      </w:r>
      <w:r w:rsidRPr="009B7ED0">
        <w:rPr>
          <w:rStyle w:val="eop"/>
        </w:rPr>
        <w:t> </w:t>
      </w:r>
    </w:p>
    <w:p w:rsidRPr="009B7ED0" w:rsidR="00454BC8" w:rsidP="00454BC8" w:rsidRDefault="00454BC8" w14:paraId="716AC496" w14:textId="77777777">
      <w:pPr>
        <w:pStyle w:val="paragraph"/>
        <w:textAlignment w:val="baseline"/>
      </w:pPr>
      <w:r w:rsidRPr="009B7ED0">
        <w:rPr>
          <w:rStyle w:val="eop"/>
        </w:rPr>
        <w:t> </w:t>
      </w:r>
    </w:p>
    <w:p w:rsidRPr="009B7ED0" w:rsidR="00454BC8" w:rsidP="00454BC8" w:rsidRDefault="00454BC8" w14:paraId="28049AC4" w14:textId="77777777">
      <w:pPr>
        <w:pStyle w:val="paragraph"/>
        <w:textAlignment w:val="baseline"/>
      </w:pPr>
      <w:r w:rsidRPr="009B7ED0">
        <w:rPr>
          <w:rStyle w:val="normaltextrun"/>
        </w:rPr>
        <w:t>Thank you for agreeing to participate in this important study. We look forward to meeting you on &lt;Date&gt; at &lt;Time&gt;. If you have any questions before then, please feel free to call us at &lt;Contact info&gt;.</w:t>
      </w:r>
    </w:p>
    <w:p w:rsidRPr="009B7ED0" w:rsidR="00707FE6" w:rsidRDefault="00707FE6" w14:paraId="1BA6718E" w14:textId="77777777">
      <w:pPr>
        <w:rPr>
          <w:rFonts w:ascii="Times New Roman" w:hAnsi="Times New Roman" w:cs="Times New Roman"/>
          <w:sz w:val="24"/>
          <w:szCs w:val="24"/>
        </w:rPr>
      </w:pPr>
    </w:p>
    <w:sectPr w:rsidRPr="009B7ED0" w:rsidR="00707F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02C2C5" w14:textId="77777777" w:rsidR="00181D6D" w:rsidRDefault="00181D6D" w:rsidP="009B7ED0">
      <w:pPr>
        <w:spacing w:after="0" w:line="240" w:lineRule="auto"/>
      </w:pPr>
      <w:r>
        <w:separator/>
      </w:r>
    </w:p>
  </w:endnote>
  <w:endnote w:type="continuationSeparator" w:id="0">
    <w:p w14:paraId="37A8A950" w14:textId="77777777" w:rsidR="00181D6D" w:rsidRDefault="00181D6D" w:rsidP="009B7ED0">
      <w:pPr>
        <w:spacing w:after="0" w:line="240" w:lineRule="auto"/>
      </w:pPr>
      <w:r>
        <w:continuationSeparator/>
      </w:r>
    </w:p>
  </w:endnote>
  <w:endnote w:type="continuationNotice" w:id="1">
    <w:p w14:paraId="72AF18A3" w14:textId="77777777" w:rsidR="00181D6D" w:rsidRDefault="00181D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0BA96A" w14:textId="77777777" w:rsidR="00181D6D" w:rsidRDefault="00181D6D" w:rsidP="009B7ED0">
      <w:pPr>
        <w:spacing w:after="0" w:line="240" w:lineRule="auto"/>
      </w:pPr>
      <w:r>
        <w:separator/>
      </w:r>
    </w:p>
  </w:footnote>
  <w:footnote w:type="continuationSeparator" w:id="0">
    <w:p w14:paraId="257C91C1" w14:textId="77777777" w:rsidR="00181D6D" w:rsidRDefault="00181D6D" w:rsidP="009B7ED0">
      <w:pPr>
        <w:spacing w:after="0" w:line="240" w:lineRule="auto"/>
      </w:pPr>
      <w:r>
        <w:continuationSeparator/>
      </w:r>
    </w:p>
  </w:footnote>
  <w:footnote w:type="continuationNotice" w:id="1">
    <w:p w14:paraId="3C9D042F" w14:textId="77777777" w:rsidR="00181D6D" w:rsidRDefault="00181D6D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NzY1MDEzMzewNDZX0lEKTi0uzszPAykwrAUAS+ib0CwAAAA="/>
  </w:docVars>
  <w:rsids>
    <w:rsidRoot w:val="00454BC8"/>
    <w:rsid w:val="000F1EF7"/>
    <w:rsid w:val="00102D64"/>
    <w:rsid w:val="00140E69"/>
    <w:rsid w:val="00181D6D"/>
    <w:rsid w:val="002711F8"/>
    <w:rsid w:val="002D50EB"/>
    <w:rsid w:val="00331AA0"/>
    <w:rsid w:val="00454BC8"/>
    <w:rsid w:val="004628F9"/>
    <w:rsid w:val="00473DD4"/>
    <w:rsid w:val="00507B09"/>
    <w:rsid w:val="00552AAE"/>
    <w:rsid w:val="005E5600"/>
    <w:rsid w:val="00656A58"/>
    <w:rsid w:val="006E0D9B"/>
    <w:rsid w:val="00707FE6"/>
    <w:rsid w:val="008339BA"/>
    <w:rsid w:val="00881B9A"/>
    <w:rsid w:val="008F5BF8"/>
    <w:rsid w:val="009B7ED0"/>
    <w:rsid w:val="009E5EE7"/>
    <w:rsid w:val="00AF32B7"/>
    <w:rsid w:val="00B435FA"/>
    <w:rsid w:val="00B84D1E"/>
    <w:rsid w:val="00B958A9"/>
    <w:rsid w:val="00C34D20"/>
    <w:rsid w:val="00C44EA1"/>
    <w:rsid w:val="00C51ABF"/>
    <w:rsid w:val="00C5667C"/>
    <w:rsid w:val="00C63538"/>
    <w:rsid w:val="00CF34F1"/>
    <w:rsid w:val="00D1148E"/>
    <w:rsid w:val="00DE5D3E"/>
    <w:rsid w:val="00E00D9B"/>
    <w:rsid w:val="00F43715"/>
    <w:rsid w:val="02E3D19F"/>
    <w:rsid w:val="0BE7FF37"/>
    <w:rsid w:val="0FDC0F6C"/>
    <w:rsid w:val="3E9C0F34"/>
    <w:rsid w:val="50250361"/>
    <w:rsid w:val="55296208"/>
    <w:rsid w:val="5BF0FC43"/>
    <w:rsid w:val="63CE5513"/>
    <w:rsid w:val="6951C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62D0B"/>
  <w15:chartTrackingRefBased/>
  <w15:docId w15:val="{81534D59-B226-4F47-A5C1-6CC52CF63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454B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454BC8"/>
  </w:style>
  <w:style w:type="character" w:customStyle="1" w:styleId="eop">
    <w:name w:val="eop"/>
    <w:basedOn w:val="DefaultParagraphFont"/>
    <w:rsid w:val="00454BC8"/>
  </w:style>
  <w:style w:type="character" w:customStyle="1" w:styleId="tabchar">
    <w:name w:val="tabchar"/>
    <w:basedOn w:val="DefaultParagraphFont"/>
    <w:rsid w:val="00454BC8"/>
  </w:style>
  <w:style w:type="paragraph" w:styleId="Header">
    <w:name w:val="header"/>
    <w:basedOn w:val="Normal"/>
    <w:link w:val="HeaderChar"/>
    <w:uiPriority w:val="99"/>
    <w:unhideWhenUsed/>
    <w:rsid w:val="009B7E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7ED0"/>
  </w:style>
  <w:style w:type="paragraph" w:styleId="Footer">
    <w:name w:val="footer"/>
    <w:basedOn w:val="Normal"/>
    <w:link w:val="FooterChar"/>
    <w:uiPriority w:val="99"/>
    <w:unhideWhenUsed/>
    <w:rsid w:val="009B7E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7ED0"/>
  </w:style>
  <w:style w:type="character" w:styleId="CommentReference">
    <w:name w:val="annotation reference"/>
    <w:basedOn w:val="DefaultParagraphFont"/>
    <w:uiPriority w:val="99"/>
    <w:semiHidden/>
    <w:unhideWhenUsed/>
    <w:rsid w:val="009B7E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7E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7E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7E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7ED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6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67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1148E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CF34F1"/>
    <w:rPr>
      <w:rFonts w:ascii="Times New Roman" w:hAnsi="Times New Roman"/>
      <w:b/>
      <w:color w:val="00816D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6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5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9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9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7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5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4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6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3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4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2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0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0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66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9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1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CA1E335B2B144396B46711C3390007" ma:contentTypeVersion="38" ma:contentTypeDescription="Create a new document." ma:contentTypeScope="" ma:versionID="c816515520fe926c69f32bb8873fd794">
  <xsd:schema xmlns:xsd="http://www.w3.org/2001/XMLSchema" xmlns:xs="http://www.w3.org/2001/XMLSchema" xmlns:p="http://schemas.microsoft.com/office/2006/metadata/properties" xmlns:ns2="d5159ea5-32b7-4ad1-9764-b2e4efb3a2f4" xmlns:ns3="98700b4b-0574-4d90-8280-f427f4282cb2" targetNamespace="http://schemas.microsoft.com/office/2006/metadata/properties" ma:root="true" ma:fieldsID="8a9ba12ad93afbaabbe043afa7a298b5" ns2:_="" ns3:_="">
    <xsd:import namespace="d5159ea5-32b7-4ad1-9764-b2e4efb3a2f4"/>
    <xsd:import namespace="98700b4b-0574-4d90-8280-f427f4282c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astmodifi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159ea5-32b7-4ad1-9764-b2e4efb3a2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astmodified" ma:index="20" nillable="true" ma:displayName="Last modified" ma:format="DateOnly" ma:internalName="Lastmodifi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700b4b-0574-4d90-8280-f427f4282cb2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744a5fc2-e1de-4226-a417-e5990e3526f4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modified xmlns="d5159ea5-32b7-4ad1-9764-b2e4efb3a2f4" xsi:nil="true"/>
  </documentManagement>
</p:properties>
</file>

<file path=customXml/itemProps1.xml><?xml version="1.0" encoding="utf-8"?>
<ds:datastoreItem xmlns:ds="http://schemas.openxmlformats.org/officeDocument/2006/customXml" ds:itemID="{8DF96FCF-6E7E-485B-BFE2-F8A1B5394F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159ea5-32b7-4ad1-9764-b2e4efb3a2f4"/>
    <ds:schemaRef ds:uri="98700b4b-0574-4d90-8280-f427f4282c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3DAC57-BE89-4CEB-867F-5907653093B4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DCCD2C9A-E159-4175-9D80-40184B0F78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1265FC-F231-4709-8576-A736BDD6B319}">
  <ds:schemaRefs>
    <ds:schemaRef ds:uri="http://schemas.microsoft.com/office/2006/metadata/properties"/>
    <ds:schemaRef ds:uri="http://schemas.microsoft.com/office/infopath/2007/PartnerControls"/>
    <ds:schemaRef ds:uri="d5159ea5-32b7-4ad1-9764-b2e4efb3a2f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4</Words>
  <Characters>2478</Characters>
  <Application>Microsoft Office Word</Application>
  <DocSecurity>0</DocSecurity>
  <Lines>20</Lines>
  <Paragraphs>5</Paragraphs>
  <ScaleCrop>false</ScaleCrop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Amadon</dc:creator>
  <cp:keywords/>
  <dc:description/>
  <cp:lastModifiedBy>Dwyer, Kathleen (ACF)</cp:lastModifiedBy>
  <cp:revision>3</cp:revision>
  <dcterms:created xsi:type="dcterms:W3CDTF">2022-02-16T00:42:00Z</dcterms:created>
  <dcterms:modified xsi:type="dcterms:W3CDTF">2022-02-16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CA1E335B2B144396B46711C3390007</vt:lpwstr>
  </property>
</Properties>
</file>